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C39F0B" w14:textId="318794A9" w:rsidR="00280CB1" w:rsidRDefault="00701AF1">
      <w:r>
        <w:t>Jocelyn Perez</w:t>
      </w:r>
    </w:p>
    <w:p w14:paraId="395EE578" w14:textId="68901D97" w:rsidR="00701AF1" w:rsidRDefault="00701AF1">
      <w:r>
        <w:t>Professor Walters</w:t>
      </w:r>
    </w:p>
    <w:p w14:paraId="7BCC1C91" w14:textId="3AE684CF" w:rsidR="00701AF1" w:rsidRDefault="00701AF1">
      <w:r>
        <w:t>CSC 4500</w:t>
      </w:r>
    </w:p>
    <w:p w14:paraId="3881CE78" w14:textId="5E4C6472" w:rsidR="00701AF1" w:rsidRDefault="00701AF1">
      <w:r>
        <w:t xml:space="preserve">October </w:t>
      </w:r>
      <w:r w:rsidR="00B00578">
        <w:t>10</w:t>
      </w:r>
      <w:r>
        <w:t>, 2021</w:t>
      </w:r>
    </w:p>
    <w:p w14:paraId="53DF5486" w14:textId="051A6B67" w:rsidR="00701AF1" w:rsidRDefault="00701AF1" w:rsidP="00701AF1">
      <w:pPr>
        <w:jc w:val="center"/>
      </w:pPr>
      <w:r>
        <w:t>Assignment 3</w:t>
      </w:r>
    </w:p>
    <w:p w14:paraId="6C56E3E7" w14:textId="7769157D" w:rsidR="00CD12E7" w:rsidRDefault="00701AF1" w:rsidP="00701AF1">
      <w:r>
        <w:t>The reservation table includes the reservation, screening, employee, reservation type, reservation paid, movie, seat, auditorium, customer, and seat reservation information. The attributes included relationships between other tables. There are</w:t>
      </w:r>
      <w:r w:rsidR="00B00578">
        <w:t xml:space="preserve"> 7</w:t>
      </w:r>
      <w:r>
        <w:t xml:space="preserve"> foreign keys which include </w:t>
      </w:r>
      <w:proofErr w:type="spellStart"/>
      <w:r>
        <w:t>screeningID</w:t>
      </w:r>
      <w:proofErr w:type="spellEnd"/>
      <w:r>
        <w:t xml:space="preserve">, </w:t>
      </w:r>
      <w:proofErr w:type="spellStart"/>
      <w:r>
        <w:t>ReservationID</w:t>
      </w:r>
      <w:proofErr w:type="spellEnd"/>
      <w:r>
        <w:t xml:space="preserve">, </w:t>
      </w:r>
      <w:proofErr w:type="spellStart"/>
      <w:r>
        <w:t>MovieID</w:t>
      </w:r>
      <w:proofErr w:type="spellEnd"/>
      <w:r>
        <w:t xml:space="preserve">, </w:t>
      </w:r>
      <w:proofErr w:type="spellStart"/>
      <w:r>
        <w:t>SeatID</w:t>
      </w:r>
      <w:proofErr w:type="spellEnd"/>
      <w:r>
        <w:t xml:space="preserve">, </w:t>
      </w:r>
      <w:proofErr w:type="spellStart"/>
      <w:r>
        <w:t>AuditoriumID</w:t>
      </w:r>
      <w:proofErr w:type="spellEnd"/>
      <w:r>
        <w:t xml:space="preserve">, </w:t>
      </w:r>
      <w:proofErr w:type="spellStart"/>
      <w:r>
        <w:t>CustomerID</w:t>
      </w:r>
      <w:proofErr w:type="spellEnd"/>
      <w:r>
        <w:t xml:space="preserve">, and </w:t>
      </w:r>
      <w:proofErr w:type="spellStart"/>
      <w:r>
        <w:t>SeatReservationID</w:t>
      </w:r>
      <w:proofErr w:type="spellEnd"/>
      <w:r>
        <w:t xml:space="preserve">. The primary Key is </w:t>
      </w:r>
      <w:proofErr w:type="spellStart"/>
      <w:r>
        <w:t>ReservationID</w:t>
      </w:r>
      <w:proofErr w:type="spellEnd"/>
      <w:r>
        <w:t xml:space="preserve">. The table has a relationship with the Screening, </w:t>
      </w:r>
      <w:proofErr w:type="spellStart"/>
      <w:r>
        <w:t>ReservationType</w:t>
      </w:r>
      <w:proofErr w:type="spellEnd"/>
      <w:r>
        <w:t xml:space="preserve">, Customer, and </w:t>
      </w:r>
      <w:proofErr w:type="spellStart"/>
      <w:r>
        <w:t>SeatReservation</w:t>
      </w:r>
      <w:proofErr w:type="spellEnd"/>
      <w:r>
        <w:t xml:space="preserve"> tables. The relationship with Reservation and Screening and </w:t>
      </w:r>
      <w:proofErr w:type="spellStart"/>
      <w:r>
        <w:t>ReservationType</w:t>
      </w:r>
      <w:proofErr w:type="spellEnd"/>
      <w:r>
        <w:t xml:space="preserve"> and Customer, </w:t>
      </w:r>
      <w:proofErr w:type="spellStart"/>
      <w:r>
        <w:t>SeatReservation</w:t>
      </w:r>
      <w:proofErr w:type="spellEnd"/>
      <w:r>
        <w:t xml:space="preserve"> is one to many. </w:t>
      </w:r>
    </w:p>
    <w:p w14:paraId="40262C06" w14:textId="2E8EBBCA" w:rsidR="00DC5F99" w:rsidRDefault="00DC5F99" w:rsidP="00701AF1">
      <w:r>
        <w:t xml:space="preserve">The customer table includes the customer, customer first name, customer last name, and reservation information. There are 1 foreign key which is the </w:t>
      </w:r>
      <w:proofErr w:type="spellStart"/>
      <w:r w:rsidR="002175E7">
        <w:t>R</w:t>
      </w:r>
      <w:r>
        <w:t>eservationID</w:t>
      </w:r>
      <w:proofErr w:type="spellEnd"/>
      <w:r>
        <w:t xml:space="preserve">. The primary key is the </w:t>
      </w:r>
      <w:proofErr w:type="spellStart"/>
      <w:r>
        <w:t>CustomerID</w:t>
      </w:r>
      <w:proofErr w:type="spellEnd"/>
      <w:r>
        <w:t xml:space="preserve">. The relationship the table has is with the reservation table which is a one to many. </w:t>
      </w:r>
    </w:p>
    <w:p w14:paraId="1A2CCCE3" w14:textId="42DF85E9" w:rsidR="002175E7" w:rsidRDefault="002175E7" w:rsidP="00701AF1">
      <w:r>
        <w:t xml:space="preserve">The reservation type table includes the reservation type and reservation information. There are 1 foreign key which is the </w:t>
      </w:r>
      <w:proofErr w:type="spellStart"/>
      <w:r>
        <w:t>ReservationID</w:t>
      </w:r>
      <w:proofErr w:type="spellEnd"/>
      <w:r>
        <w:t xml:space="preserve"> and one primary key which is </w:t>
      </w:r>
      <w:proofErr w:type="spellStart"/>
      <w:r>
        <w:t>ReservationTypeID</w:t>
      </w:r>
      <w:proofErr w:type="spellEnd"/>
      <w:r>
        <w:t>. The relationship to the table is between the reservation table and they have a many to one relationship.</w:t>
      </w:r>
    </w:p>
    <w:p w14:paraId="40F8D66A" w14:textId="66A3B273" w:rsidR="002175E7" w:rsidRDefault="00021926" w:rsidP="00701AF1">
      <w:r>
        <w:t xml:space="preserve">The </w:t>
      </w:r>
      <w:proofErr w:type="spellStart"/>
      <w:r>
        <w:t>SeatReservation</w:t>
      </w:r>
      <w:proofErr w:type="spellEnd"/>
      <w:r>
        <w:t xml:space="preserve"> table includes seat reservation, seat, reservation, and screening information. There are 3 foreign keys which include </w:t>
      </w:r>
      <w:proofErr w:type="spellStart"/>
      <w:r>
        <w:t>SeatID</w:t>
      </w:r>
      <w:proofErr w:type="spellEnd"/>
      <w:r>
        <w:t xml:space="preserve">, </w:t>
      </w:r>
      <w:proofErr w:type="spellStart"/>
      <w:r>
        <w:t>ReservationID</w:t>
      </w:r>
      <w:proofErr w:type="spellEnd"/>
      <w:r>
        <w:t xml:space="preserve">, and </w:t>
      </w:r>
      <w:proofErr w:type="spellStart"/>
      <w:r>
        <w:t>ScreeningID</w:t>
      </w:r>
      <w:proofErr w:type="spellEnd"/>
      <w:r>
        <w:t xml:space="preserve">. The primary key is </w:t>
      </w:r>
      <w:proofErr w:type="spellStart"/>
      <w:r>
        <w:t>SeatReservationID</w:t>
      </w:r>
      <w:proofErr w:type="spellEnd"/>
      <w:r>
        <w:t xml:space="preserve">. The relationships are between reservation which they have a one to many and another relationship between seat which has a one to many. </w:t>
      </w:r>
    </w:p>
    <w:p w14:paraId="3101C89C" w14:textId="68FB89E7" w:rsidR="00021926" w:rsidRDefault="00021926" w:rsidP="00701AF1">
      <w:r>
        <w:t xml:space="preserve">The Seat table has seat, seat rows, seat number, auditorium, and reservation. The table has 2 foreign keys which are </w:t>
      </w:r>
      <w:proofErr w:type="spellStart"/>
      <w:r>
        <w:t>AuditoriumID</w:t>
      </w:r>
      <w:proofErr w:type="spellEnd"/>
      <w:r>
        <w:t xml:space="preserve"> and </w:t>
      </w:r>
      <w:proofErr w:type="spellStart"/>
      <w:r>
        <w:t>ReservationID</w:t>
      </w:r>
      <w:proofErr w:type="spellEnd"/>
      <w:r>
        <w:t xml:space="preserve">. The priority key is </w:t>
      </w:r>
      <w:proofErr w:type="spellStart"/>
      <w:r>
        <w:t>SeatID</w:t>
      </w:r>
      <w:proofErr w:type="spellEnd"/>
      <w:r>
        <w:t xml:space="preserve">. The table has a relationship with </w:t>
      </w:r>
      <w:proofErr w:type="spellStart"/>
      <w:r>
        <w:t>SeatReservation</w:t>
      </w:r>
      <w:proofErr w:type="spellEnd"/>
      <w:r>
        <w:t xml:space="preserve"> by having a one to many. Another relationship is between Auditorium which they have a one-to-many relationship. </w:t>
      </w:r>
    </w:p>
    <w:p w14:paraId="2ECE8CFF" w14:textId="77777777" w:rsidR="00021926" w:rsidRDefault="00021926" w:rsidP="00701AF1">
      <w:r>
        <w:t xml:space="preserve">The Auditorium table includes auditorium, auditorium seats, movie, screening, reservation, seat, and employee information. The table has 5 foreign keys which are </w:t>
      </w:r>
      <w:proofErr w:type="spellStart"/>
      <w:r>
        <w:t>MovieID</w:t>
      </w:r>
      <w:proofErr w:type="spellEnd"/>
      <w:r>
        <w:t xml:space="preserve">, </w:t>
      </w:r>
      <w:proofErr w:type="spellStart"/>
      <w:r>
        <w:t>ScreeningID</w:t>
      </w:r>
      <w:proofErr w:type="spellEnd"/>
      <w:r>
        <w:t xml:space="preserve">, </w:t>
      </w:r>
      <w:proofErr w:type="spellStart"/>
      <w:r>
        <w:t>ReservationID</w:t>
      </w:r>
      <w:proofErr w:type="spellEnd"/>
      <w:r>
        <w:t xml:space="preserve">, </w:t>
      </w:r>
      <w:proofErr w:type="spellStart"/>
      <w:r>
        <w:t>SeatID</w:t>
      </w:r>
      <w:proofErr w:type="spellEnd"/>
      <w:r>
        <w:t xml:space="preserve">, and </w:t>
      </w:r>
      <w:proofErr w:type="spellStart"/>
      <w:r>
        <w:t>EmployeeID</w:t>
      </w:r>
      <w:proofErr w:type="spellEnd"/>
      <w:r>
        <w:t xml:space="preserve">. The primary key is </w:t>
      </w:r>
      <w:proofErr w:type="spellStart"/>
      <w:r>
        <w:t>AuditoriumID</w:t>
      </w:r>
      <w:proofErr w:type="spellEnd"/>
      <w:r>
        <w:t xml:space="preserve">. The table has three relationships one with the seat table which has a one to many. Another relationship with Employee by having a one to many and lastly, one with Screening which is a one to many. </w:t>
      </w:r>
    </w:p>
    <w:p w14:paraId="1176621A" w14:textId="425F133E" w:rsidR="00021926" w:rsidRDefault="00021926" w:rsidP="00701AF1">
      <w:r>
        <w:t xml:space="preserve">The Employee table includes employee, employee first name, employee last name, employee date of birth, and employee position. </w:t>
      </w:r>
      <w:r w:rsidR="00B00578">
        <w:t xml:space="preserve">The table has zero foreign keys and one primary key which is with Auditorium and they have a one-to-many relationship. </w:t>
      </w:r>
    </w:p>
    <w:p w14:paraId="6538F903" w14:textId="0EF65D20" w:rsidR="00B00578" w:rsidRDefault="00B00578" w:rsidP="00701AF1">
      <w:r>
        <w:t xml:space="preserve">The Screening table includes screening, movie, and auditorium ID’s. The table has 2 foreign keys which are </w:t>
      </w:r>
      <w:proofErr w:type="spellStart"/>
      <w:r>
        <w:t>MovieID</w:t>
      </w:r>
      <w:proofErr w:type="spellEnd"/>
      <w:r>
        <w:t xml:space="preserve"> and </w:t>
      </w:r>
      <w:proofErr w:type="spellStart"/>
      <w:r>
        <w:t>AuditoriumID</w:t>
      </w:r>
      <w:proofErr w:type="spellEnd"/>
      <w:r>
        <w:t xml:space="preserve">. The primary key is </w:t>
      </w:r>
      <w:proofErr w:type="spellStart"/>
      <w:r>
        <w:t>ScreeningID</w:t>
      </w:r>
      <w:proofErr w:type="spellEnd"/>
      <w:r>
        <w:t xml:space="preserve">. The table has 3 relationships, the first one with Auditorium and they have a one-to-many relationship. Another relationship is between </w:t>
      </w:r>
      <w:r>
        <w:lastRenderedPageBreak/>
        <w:t xml:space="preserve">Reservation and they have one to many. The last relationship is between Movie and they have a one to many. </w:t>
      </w:r>
    </w:p>
    <w:p w14:paraId="1C5F3F90" w14:textId="64FA06BD" w:rsidR="00B00578" w:rsidRDefault="00B00578" w:rsidP="00701AF1">
      <w:r>
        <w:t xml:space="preserve">The last table is the Movie table which includes movie, movie title, movie director, movie cast, movie description, movie duration, and screening. The table has 1 foreign key and it’s the </w:t>
      </w:r>
      <w:proofErr w:type="spellStart"/>
      <w:r>
        <w:t>ScreeningID</w:t>
      </w:r>
      <w:proofErr w:type="spellEnd"/>
      <w:r>
        <w:t xml:space="preserve"> and it also has one primary key which is </w:t>
      </w:r>
      <w:proofErr w:type="spellStart"/>
      <w:r>
        <w:t>MovieID</w:t>
      </w:r>
      <w:proofErr w:type="spellEnd"/>
      <w:r>
        <w:t xml:space="preserve">. The table has one relationship between Screening and they have a one to many. </w:t>
      </w:r>
    </w:p>
    <w:sectPr w:rsidR="00B005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sTQ2MbM0MDIzMzFT0lEKTi0uzszPAykwrgUA3uZYcCwAAAA="/>
  </w:docVars>
  <w:rsids>
    <w:rsidRoot w:val="00701AF1"/>
    <w:rsid w:val="00021926"/>
    <w:rsid w:val="002175E7"/>
    <w:rsid w:val="00280CB1"/>
    <w:rsid w:val="00701AF1"/>
    <w:rsid w:val="00B00578"/>
    <w:rsid w:val="00CD12E7"/>
    <w:rsid w:val="00DC5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8C3664"/>
  <w15:chartTrackingRefBased/>
  <w15:docId w15:val="{C2F56214-E3B4-406B-9CD2-52FD706F9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506</Words>
  <Characters>288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celyn Perez</dc:creator>
  <cp:keywords/>
  <dc:description/>
  <cp:lastModifiedBy>Jocelyn Perez</cp:lastModifiedBy>
  <cp:revision>4</cp:revision>
  <dcterms:created xsi:type="dcterms:W3CDTF">2021-10-05T23:15:00Z</dcterms:created>
  <dcterms:modified xsi:type="dcterms:W3CDTF">2021-10-08T15:50:00Z</dcterms:modified>
</cp:coreProperties>
</file>